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 [Insert Date]</w:t>
      </w:r>
    </w:p>
    <w:p>
      <w:pPr>
        <w:pStyle w:val="BodyText"/>
      </w:pPr>
      <w:r>
        <w:rPr>
          <w:bCs/>
          <w:b/>
        </w:rPr>
        <w:t xml:space="preserve">Recruiting Manager</w:t>
      </w:r>
      <w:r>
        <w:br/>
      </w:r>
      <w:r>
        <w:t xml:space="preserve">[Hospital or Emergency Service Name]</w:t>
      </w:r>
      <w:r>
        <w:br/>
      </w:r>
      <w:r>
        <w:t xml:space="preserve">[Address in Bangkok, Thailand]</w:t>
      </w:r>
      <w:r>
        <w:br/>
      </w:r>
      <w:r>
        <w:t xml:space="preserve">Bangkok, Thailand</w:t>
      </w:r>
    </w:p>
    <w:p>
      <w:pPr>
        <w:pStyle w:val="BodyText"/>
      </w:pPr>
      <w:r>
        <w:t xml:space="preserve">Dear [Recipient's Name or "Recruiting Team"],</w:t>
      </w:r>
    </w:p>
    <w:p>
      <w:pPr>
        <w:pStyle w:val="BodyText"/>
      </w:pPr>
      <w:r>
        <w:t xml:space="preserve">I am writing to express my enthusiastic interest in the Paramedic position at your esteemed organization in Thailand, Bangkok. With a decade of experience in emergency medical services and a deep passion for saving lives, I am eager to contribute my skills, dedication, and cultural adaptability to support the critical healthcare needs of Bangkok’s diverse population. This opportunity aligns perfectly with my professional goals and my desire to work in a dynamic urban environment like Thailand’s capital.</w:t>
      </w:r>
    </w:p>
    <w:p>
      <w:pPr>
        <w:pStyle w:val="BodyText"/>
      </w:pPr>
      <w:r>
        <w:t xml:space="preserve">As a certified Paramedic with [Insert Certification Name, e.g., National Registry of Emergency Medical Technicians], I have consistently demonstrated the ability to perform under pressure, deliver life-saving interventions, and collaborate effectively with multidisciplinary teams. My career has been defined by a commitment to excellence in pre-hospital care, from responding to traumatic injuries and medical emergencies to providing compassionate support to patients and their families. Whether navigating high-traffic urban settings or remote locations, I have honed my ability to think quickly, act decisively, and maintain composure in the face of adversity—qualities that are particularly vital in a city as bustling as Bangkok.</w:t>
      </w:r>
    </w:p>
    <w:p>
      <w:pPr>
        <w:pStyle w:val="BodyText"/>
      </w:pPr>
      <w:r>
        <w:t xml:space="preserve">What draws me specifically to Thailand Bangkok is the unique combination of cultural richness and healthcare challenges that define this vibrant metropolis. As a paramedic, I understand the importance of adapting to diverse environments, and Bangkok’s multicultural communities offer an opportunity to apply my skills in a setting where language barriers, varying health practices, and emergency response complexities require both technical expertise and interpersonal sensitivity. My previous experience working with international teams has prepared me to bridge cultural gaps and provide equitable care to all patients, regardless of their background.</w:t>
      </w:r>
    </w:p>
    <w:p>
      <w:pPr>
        <w:pStyle w:val="BodyText"/>
      </w:pPr>
      <w:r>
        <w:t xml:space="preserve">One of my proudest accomplishments as a paramedic was [Insert Specific Achievement, e.g., "leading a team during a mass casualty incident that resulted in 100% survival rates for critical patients"]. This experience reinforced the importance of rigorous training, teamwork, and innovation in emergency care. In Bangkok, I aim to bring this same level of dedication to the field. I am particularly interested in contributing to initiatives that improve access to emergency medical services in underserved areas of the city, where rapid response can make a life-or-death difference.</w:t>
      </w:r>
    </w:p>
    <w:p>
      <w:pPr>
        <w:pStyle w:val="BodyText"/>
      </w:pPr>
      <w:r>
        <w:t xml:space="preserve">My qualifications include [List Key Skills and Certifications, e.g., "Advanced Cardiac Life Support (ACLS), Pediatric Advanced Life Support (PALS), and trauma care training"]. I am also fluent in [Languages, if applicable], which would enable me to communicate effectively with a wide range of patients. Additionally, I have volunteered with organizations such as [Insert Relevant Organization, e.g., "International Medical Corps"] to support disaster response efforts, further solidifying my commitment to global healthcare equity.</w:t>
      </w:r>
    </w:p>
    <w:p>
      <w:pPr>
        <w:pStyle w:val="BodyText"/>
      </w:pPr>
      <w:r>
        <w:t xml:space="preserve">Working in Thailand Bangkok presents an exciting opportunity to contribute to a healthcare system that is both rapidly evolving and deeply rooted in tradition. I am particularly impressed by [Mention Specific Aspect of the Organization, e.g., "your hospital’s innovative use of technology in emergency triage"]. I am eager to collaborate with your team to enhance patient outcomes and uphold the highest standards of care. My ability to thrive in fast-paced, high-stress environments, combined with my strong ethical foundation and empathy for others, makes me a valuable candidate for this role.</w:t>
      </w:r>
    </w:p>
    <w:p>
      <w:pPr>
        <w:pStyle w:val="BodyText"/>
      </w:pPr>
      <w:r>
        <w:t xml:space="preserve">I would welcome the chance to discuss how my background and vision align with your organization’s mission. I am available at your earliest convenience for an interview and can be reached at [Phone Number] or [Email Address]. Thank you for considering my application. I look forward to the possibility of contributing to the vital work of saving lives in Thailand Bangkok.</w:t>
      </w:r>
    </w:p>
    <w:p>
      <w:pPr>
        <w:pStyle w:val="BodyText"/>
      </w:pPr>
      <w:r>
        <w:t xml:space="preserve">Sincerely,</w:t>
      </w:r>
      <w:r>
        <w:br/>
      </w:r>
      <w:r>
        <w:rPr>
          <w:bCs/>
          <w:b/>
        </w:rPr>
        <w:t xml:space="preserve">Your Name</w:t>
      </w:r>
    </w:p>
    <w:p>
      <w:pPr>
        <w:pStyle w:val="BodyText"/>
      </w:pPr>
      <w:r>
        <w:t xml:space="preserve">Note: This cover letter is a template and should be customized with personal details, specific experiences, and organization-specific information before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Thailand Bangkok</dc:title>
  <dc:creator/>
  <cp:keywords/>
  <dcterms:created xsi:type="dcterms:W3CDTF">2026-07-23T14:13:34Z</dcterms:created>
  <dcterms:modified xsi:type="dcterms:W3CDTF">2026-07-23T14:13:34Z</dcterms:modified>
</cp:coreProperties>
</file>

<file path=docProps/custom.xml><?xml version="1.0" encoding="utf-8"?>
<Properties xmlns="http://schemas.openxmlformats.org/officeDocument/2006/custom-properties" xmlns:vt="http://schemas.openxmlformats.org/officeDocument/2006/docPropsVTypes"/>
</file>